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ink/ink1.xml" ContentType="application/inkml+xml"/>
  <Override PartName="/word/ink/ink2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A0F184" w14:textId="77777777" w:rsidR="0028500F" w:rsidRDefault="0028500F" w:rsidP="0028500F">
      <w:pPr>
        <w:jc w:val="center"/>
      </w:pPr>
      <w:r w:rsidRPr="00A6503E">
        <w:rPr>
          <w:rStyle w:val="Heading1Char"/>
          <w:noProof/>
        </w:rPr>
        <mc:AlternateContent>
          <mc:Choice Requires="wpi">
            <w:drawing>
              <wp:anchor distT="0" distB="0" distL="114300" distR="114300" simplePos="0" relativeHeight="251660288" behindDoc="0" locked="0" layoutInCell="1" allowOverlap="1" wp14:anchorId="6C0F6FC2" wp14:editId="273F6169">
                <wp:simplePos x="0" y="0"/>
                <wp:positionH relativeFrom="column">
                  <wp:posOffset>48247</wp:posOffset>
                </wp:positionH>
                <wp:positionV relativeFrom="paragraph">
                  <wp:posOffset>52401</wp:posOffset>
                </wp:positionV>
                <wp:extent cx="3960" cy="6840"/>
                <wp:effectExtent l="38100" t="38100" r="53340" b="50800"/>
                <wp:wrapNone/>
                <wp:docPr id="2" name="Ink 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">
                      <w14:nvContentPartPr>
                        <w14:cNvContentPartPr/>
                      </w14:nvContentPartPr>
                      <w14:xfrm>
                        <a:off x="0" y="0"/>
                        <a:ext cx="3960" cy="6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1E0302DE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2" o:spid="_x0000_s1026" type="#_x0000_t75" style="position:absolute;margin-left:3.1pt;margin-top:3.45pt;width:1.7pt;height:2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">
                <v:imagedata r:id="rId6" o:title=""/>
              </v:shape>
            </w:pict>
          </mc:Fallback>
        </mc:AlternateContent>
      </w:r>
      <w:r w:rsidRPr="00A6503E">
        <w:rPr>
          <w:rStyle w:val="Heading1Char"/>
        </w:rPr>
        <w:t>Agenda</w:t>
      </w:r>
    </w:p>
    <w:p w14:paraId="505DF82B" w14:textId="77777777" w:rsidR="0028500F" w:rsidRPr="00A6503E" w:rsidRDefault="0028500F" w:rsidP="0028500F">
      <w:pPr>
        <w:pStyle w:val="Heading2"/>
        <w:numPr>
          <w:ilvl w:val="0"/>
          <w:numId w:val="0"/>
        </w:numPr>
      </w:pPr>
      <w:r>
        <w:t>Minutes of the last meeting</w:t>
      </w:r>
    </w:p>
    <w:p w14:paraId="400671B2" w14:textId="77777777" w:rsidR="0028500F" w:rsidRDefault="0028500F" w:rsidP="0028500F"/>
    <w:p w14:paraId="52449EF7" w14:textId="77777777" w:rsidR="0028500F" w:rsidRDefault="0028500F" w:rsidP="0028500F">
      <w:pPr>
        <w:pStyle w:val="Heading2"/>
        <w:numPr>
          <w:ilvl w:val="1"/>
          <w:numId w:val="5"/>
        </w:numPr>
        <w:tabs>
          <w:tab w:val="clear" w:pos="1440"/>
        </w:tabs>
        <w:ind w:left="576" w:hanging="576"/>
      </w:pPr>
      <w:r>
        <w:t>Communicating</w:t>
      </w:r>
    </w:p>
    <w:p w14:paraId="1F603799" w14:textId="54C416E7" w:rsidR="003460A3" w:rsidRPr="003460A3" w:rsidRDefault="00952946" w:rsidP="003460A3">
      <w:r>
        <w:t>For any</w:t>
      </w:r>
      <w:r w:rsidR="003460A3">
        <w:t xml:space="preserve"> issues</w:t>
      </w:r>
      <w:r w:rsidR="004076F9">
        <w:t xml:space="preserve">, the time it takes to convey an issue </w:t>
      </w:r>
      <w:r>
        <w:t xml:space="preserve">to the team </w:t>
      </w:r>
      <w:r w:rsidR="004076F9">
        <w:t xml:space="preserve">or </w:t>
      </w:r>
      <w:r w:rsidR="00812103">
        <w:t xml:space="preserve">ask for assistance is minimal </w:t>
      </w:r>
      <w:r>
        <w:t xml:space="preserve">compared </w:t>
      </w:r>
      <w:r w:rsidR="00812103">
        <w:t xml:space="preserve">to the </w:t>
      </w:r>
      <w:r w:rsidR="00162989">
        <w:t>time it costs trying to resolve the missed deadline</w:t>
      </w:r>
      <w:r>
        <w:t>.</w:t>
      </w:r>
    </w:p>
    <w:p w14:paraId="2D9359C0" w14:textId="77777777" w:rsidR="0028500F" w:rsidRDefault="0028500F" w:rsidP="0028500F">
      <w:pPr>
        <w:pStyle w:val="Heading2"/>
        <w:numPr>
          <w:ilvl w:val="1"/>
          <w:numId w:val="5"/>
        </w:numPr>
        <w:tabs>
          <w:tab w:val="clear" w:pos="1440"/>
        </w:tabs>
        <w:ind w:left="576" w:hanging="576"/>
      </w:pPr>
      <w:r w:rsidRPr="00A6503E">
        <w:t>Scrum</w:t>
      </w:r>
    </w:p>
    <w:p w14:paraId="77F0B65A" w14:textId="77777777" w:rsidR="007E30BC" w:rsidRDefault="00557E88" w:rsidP="003460A3">
      <w:r>
        <w:t>What has been achieved</w:t>
      </w:r>
      <w:r w:rsidR="00380A08">
        <w:t xml:space="preserve">? </w:t>
      </w:r>
    </w:p>
    <w:p w14:paraId="6DB3D2DF" w14:textId="310EE539" w:rsidR="007E30BC" w:rsidRDefault="007D0E29" w:rsidP="007E30BC">
      <w:pPr>
        <w:pStyle w:val="ListParagraph"/>
        <w:numPr>
          <w:ilvl w:val="0"/>
          <w:numId w:val="6"/>
        </w:numPr>
      </w:pPr>
      <w:r>
        <w:t xml:space="preserve">Is the </w:t>
      </w:r>
      <w:r w:rsidR="007E30BC">
        <w:t>Database completed</w:t>
      </w:r>
      <w:r w:rsidR="00DD5195">
        <w:t>?</w:t>
      </w:r>
    </w:p>
    <w:p w14:paraId="202120D3" w14:textId="443D2DB9" w:rsidR="00135410" w:rsidRDefault="007D0E29" w:rsidP="007E30BC">
      <w:pPr>
        <w:pStyle w:val="ListParagraph"/>
        <w:numPr>
          <w:ilvl w:val="0"/>
          <w:numId w:val="6"/>
        </w:numPr>
      </w:pPr>
      <w:r>
        <w:t xml:space="preserve">Is the </w:t>
      </w:r>
      <w:r w:rsidR="00135410">
        <w:t>Login system</w:t>
      </w:r>
      <w:r w:rsidR="00EC5ECE">
        <w:t xml:space="preserve"> completed</w:t>
      </w:r>
      <w:r w:rsidR="00DD5195">
        <w:t>?</w:t>
      </w:r>
    </w:p>
    <w:p w14:paraId="56A8BECE" w14:textId="6E45A986" w:rsidR="003460A3" w:rsidRDefault="00135410" w:rsidP="007E30BC">
      <w:pPr>
        <w:pStyle w:val="ListParagraph"/>
        <w:numPr>
          <w:ilvl w:val="0"/>
          <w:numId w:val="6"/>
        </w:numPr>
      </w:pPr>
      <w:r>
        <w:t>Mid</w:t>
      </w:r>
      <w:r w:rsidR="0095502C">
        <w:t>-</w:t>
      </w:r>
      <w:r>
        <w:t xml:space="preserve">term report </w:t>
      </w:r>
      <w:r w:rsidR="0053081F">
        <w:t>draft</w:t>
      </w:r>
      <w:r w:rsidR="00DD5195">
        <w:t>?</w:t>
      </w:r>
    </w:p>
    <w:p w14:paraId="1E7C6607" w14:textId="01856488" w:rsidR="00971142" w:rsidRDefault="00971142" w:rsidP="007E30BC">
      <w:pPr>
        <w:pStyle w:val="ListParagraph"/>
        <w:numPr>
          <w:ilvl w:val="0"/>
          <w:numId w:val="6"/>
        </w:numPr>
      </w:pPr>
      <w:r>
        <w:t xml:space="preserve">follow-up </w:t>
      </w:r>
      <w:proofErr w:type="gramStart"/>
      <w:r>
        <w:t>register</w:t>
      </w:r>
      <w:proofErr w:type="gramEnd"/>
      <w:r>
        <w:t xml:space="preserve">. </w:t>
      </w:r>
      <w:r w:rsidR="00DD5195">
        <w:t>Not updated?</w:t>
      </w:r>
    </w:p>
    <w:p w14:paraId="0F62C52F" w14:textId="3FA9AF79" w:rsidR="0095502C" w:rsidRDefault="00DF551F" w:rsidP="0095502C">
      <w:r>
        <w:t xml:space="preserve">What is </w:t>
      </w:r>
      <w:proofErr w:type="gramStart"/>
      <w:r>
        <w:t>next</w:t>
      </w:r>
      <w:proofErr w:type="gramEnd"/>
    </w:p>
    <w:p w14:paraId="77ABBCA8" w14:textId="445BEB01" w:rsidR="00CC7A67" w:rsidRDefault="0095502C" w:rsidP="0095502C">
      <w:pPr>
        <w:pStyle w:val="ListParagraph"/>
        <w:numPr>
          <w:ilvl w:val="0"/>
          <w:numId w:val="7"/>
        </w:numPr>
        <w:ind w:left="709"/>
      </w:pPr>
      <w:r>
        <w:t xml:space="preserve">Next </w:t>
      </w:r>
      <w:r w:rsidR="00A26802">
        <w:t>milestones in the evolution of the application</w:t>
      </w:r>
    </w:p>
    <w:p w14:paraId="2F65C3E6" w14:textId="53A3AD41" w:rsidR="0053081F" w:rsidRDefault="0053081F" w:rsidP="0095502C">
      <w:pPr>
        <w:pStyle w:val="ListParagraph"/>
        <w:numPr>
          <w:ilvl w:val="0"/>
          <w:numId w:val="7"/>
        </w:numPr>
        <w:ind w:left="709"/>
      </w:pPr>
      <w:r>
        <w:t>Mid-term report completed</w:t>
      </w:r>
      <w:r w:rsidR="00CD5FD3">
        <w:t xml:space="preserve"> after the meeting with the client.</w:t>
      </w:r>
    </w:p>
    <w:p w14:paraId="2D8EE737" w14:textId="4B38D0B8" w:rsidR="0053081F" w:rsidRDefault="00C34B74" w:rsidP="0095502C">
      <w:pPr>
        <w:pStyle w:val="ListParagraph"/>
        <w:numPr>
          <w:ilvl w:val="0"/>
          <w:numId w:val="7"/>
        </w:numPr>
        <w:ind w:left="709"/>
      </w:pPr>
      <w:r>
        <w:t>Consideration of adjustment</w:t>
      </w:r>
      <w:r w:rsidR="00EB3EA8">
        <w:t>s for the client?</w:t>
      </w:r>
    </w:p>
    <w:p w14:paraId="5DB6D587" w14:textId="64336069" w:rsidR="009B437E" w:rsidRDefault="009B437E" w:rsidP="0028500F">
      <w:pPr>
        <w:pStyle w:val="Heading2"/>
        <w:numPr>
          <w:ilvl w:val="1"/>
          <w:numId w:val="5"/>
        </w:numPr>
        <w:tabs>
          <w:tab w:val="clear" w:pos="1440"/>
        </w:tabs>
        <w:ind w:left="576" w:hanging="576"/>
      </w:pPr>
      <w:r>
        <w:t>Midpoint Report</w:t>
      </w:r>
    </w:p>
    <w:p w14:paraId="5ABDA36A" w14:textId="59107010" w:rsidR="00CD073D" w:rsidRDefault="00941E90" w:rsidP="00CD073D">
      <w:r>
        <w:t>The draft</w:t>
      </w:r>
      <w:r w:rsidR="007C53FB">
        <w:t xml:space="preserve"> is uploaded </w:t>
      </w:r>
      <w:r w:rsidR="00957F5D">
        <w:t>to</w:t>
      </w:r>
      <w:r w:rsidR="007C53FB">
        <w:t xml:space="preserve"> the new reports</w:t>
      </w:r>
      <w:r w:rsidR="00957F5D" w:rsidRPr="00957F5D">
        <w:t xml:space="preserve"> </w:t>
      </w:r>
      <w:r w:rsidR="00957F5D">
        <w:t>folder</w:t>
      </w:r>
      <w:r w:rsidR="007C53FB">
        <w:t xml:space="preserve">. </w:t>
      </w:r>
      <w:r w:rsidR="00CE70F8">
        <w:t xml:space="preserve">The previous conversation was to try and reduce the wordiness </w:t>
      </w:r>
      <w:r w:rsidR="00300DEE">
        <w:t>of the document with more lists and diagrams.  I feel it cou</w:t>
      </w:r>
      <w:r w:rsidR="00C15BED">
        <w:t>ld be better</w:t>
      </w:r>
      <w:r w:rsidR="00EB3EA8">
        <w:t>,</w:t>
      </w:r>
      <w:r w:rsidR="00C15BED">
        <w:t xml:space="preserve"> but I don’t want to undermine the work that you guys have contributed so far</w:t>
      </w:r>
      <w:r w:rsidR="00687978">
        <w:t>; it</w:t>
      </w:r>
      <w:r w:rsidR="00605916">
        <w:t xml:space="preserve"> took loads of your time and effort</w:t>
      </w:r>
      <w:r w:rsidR="002A1156">
        <w:t>.</w:t>
      </w:r>
    </w:p>
    <w:p w14:paraId="624D3FD7" w14:textId="1CD843B6" w:rsidR="00687978" w:rsidRPr="00CD073D" w:rsidRDefault="00687978" w:rsidP="00CD073D">
      <w:r>
        <w:t xml:space="preserve">This was discussed last week because </w:t>
      </w:r>
      <w:r w:rsidR="002B353D" w:rsidRPr="002B353D">
        <w:t>using constructive criticism from the PIR and making our efforts more streamlined and succinct is important</w:t>
      </w:r>
      <w:r w:rsidR="00B97320">
        <w:t>.</w:t>
      </w:r>
    </w:p>
    <w:p w14:paraId="08E6E36F" w14:textId="076C3841" w:rsidR="0028500F" w:rsidRDefault="0028500F" w:rsidP="0028500F">
      <w:pPr>
        <w:pStyle w:val="Heading2"/>
        <w:numPr>
          <w:ilvl w:val="1"/>
          <w:numId w:val="5"/>
        </w:numPr>
        <w:tabs>
          <w:tab w:val="clear" w:pos="1440"/>
        </w:tabs>
        <w:ind w:left="576" w:hanging="576"/>
      </w:pPr>
      <w:r w:rsidRPr="00AF6F95">
        <w:t>Feedback</w:t>
      </w:r>
    </w:p>
    <w:p w14:paraId="5B1ADD7A" w14:textId="48DC6DDC" w:rsidR="003460A3" w:rsidRPr="003460A3" w:rsidRDefault="009C67AA" w:rsidP="003460A3">
      <w:r>
        <w:t xml:space="preserve">Not such a good week this week.  I realise there are competing </w:t>
      </w:r>
      <w:r w:rsidR="00832E0C">
        <w:t>deadlines approaching, but it is the same for us all.</w:t>
      </w:r>
    </w:p>
    <w:p w14:paraId="7DFEB79E" w14:textId="20BEAB38" w:rsidR="0028500F" w:rsidRDefault="0028500F" w:rsidP="0028500F">
      <w:pPr>
        <w:pStyle w:val="Heading2"/>
        <w:numPr>
          <w:ilvl w:val="1"/>
          <w:numId w:val="5"/>
        </w:numPr>
        <w:tabs>
          <w:tab w:val="clear" w:pos="1440"/>
        </w:tabs>
        <w:ind w:left="576" w:hanging="576"/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59264" behindDoc="0" locked="0" layoutInCell="1" allowOverlap="1" wp14:anchorId="4588BD67" wp14:editId="29D70477">
                <wp:simplePos x="0" y="0"/>
                <wp:positionH relativeFrom="column">
                  <wp:posOffset>-125993</wp:posOffset>
                </wp:positionH>
                <wp:positionV relativeFrom="paragraph">
                  <wp:posOffset>-269799</wp:posOffset>
                </wp:positionV>
                <wp:extent cx="1440" cy="3240"/>
                <wp:effectExtent l="38100" t="57150" r="55880" b="53975"/>
                <wp:wrapNone/>
                <wp:docPr id="1" name="Ink 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">
                      <w14:nvContentPartPr>
                        <w14:cNvContentPartPr/>
                      </w14:nvContentPartPr>
                      <w14:xfrm>
                        <a:off x="0" y="0"/>
                        <a:ext cx="1440" cy="32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157BD7D" id="Ink 1" o:spid="_x0000_s1026" type="#_x0000_t75" style="position:absolute;margin-left:-10.6pt;margin-top:-21.95pt;width:1.5pt;height:1.6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">
                <v:imagedata r:id="rId8" o:title=""/>
              </v:shape>
            </w:pict>
          </mc:Fallback>
        </mc:AlternateContent>
      </w:r>
      <w:r>
        <w:t xml:space="preserve">Next meeting </w:t>
      </w:r>
      <w:r w:rsidR="00DF551F">
        <w:t>20</w:t>
      </w:r>
      <w:r w:rsidR="00D870B6" w:rsidRPr="00D870B6">
        <w:rPr>
          <w:vertAlign w:val="superscript"/>
        </w:rPr>
        <w:t>th</w:t>
      </w:r>
      <w:r w:rsidR="00D870B6">
        <w:t xml:space="preserve"> March</w:t>
      </w:r>
      <w:r>
        <w:t xml:space="preserve"> Library Room 5</w:t>
      </w:r>
    </w:p>
    <w:p w14:paraId="2FD72767" w14:textId="6CCCBB0F" w:rsidR="0028500F" w:rsidRPr="004E0E23" w:rsidRDefault="002D42D8" w:rsidP="0028500F">
      <w:pPr>
        <w:pStyle w:val="Heading2"/>
        <w:numPr>
          <w:ilvl w:val="0"/>
          <w:numId w:val="0"/>
        </w:numPr>
        <w:rPr>
          <w:rFonts w:eastAsiaTheme="minorHAnsi"/>
          <w:color w:val="auto"/>
          <w:sz w:val="24"/>
          <w:szCs w:val="24"/>
        </w:rPr>
      </w:pPr>
      <w:r>
        <w:rPr>
          <w:rFonts w:eastAsiaTheme="minorHAnsi"/>
          <w:color w:val="auto"/>
          <w:sz w:val="24"/>
          <w:szCs w:val="24"/>
        </w:rPr>
        <w:t>The room</w:t>
      </w:r>
      <w:r w:rsidR="0028500F">
        <w:rPr>
          <w:rFonts w:eastAsiaTheme="minorHAnsi"/>
          <w:color w:val="auto"/>
          <w:sz w:val="24"/>
          <w:szCs w:val="24"/>
        </w:rPr>
        <w:t xml:space="preserve"> is </w:t>
      </w:r>
      <w:r w:rsidR="00D870B6">
        <w:rPr>
          <w:rFonts w:eastAsiaTheme="minorHAnsi"/>
          <w:color w:val="auto"/>
          <w:sz w:val="24"/>
          <w:szCs w:val="24"/>
        </w:rPr>
        <w:t>booked.</w:t>
      </w:r>
    </w:p>
    <w:p w14:paraId="14D3A84E" w14:textId="77777777" w:rsidR="00CD3F2A" w:rsidRPr="0028500F" w:rsidRDefault="00CD3F2A" w:rsidP="0028500F"/>
    <w:sectPr w:rsidR="00CD3F2A" w:rsidRPr="0028500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3E2114"/>
    <w:multiLevelType w:val="multilevel"/>
    <w:tmpl w:val="0926324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271B7112"/>
    <w:multiLevelType w:val="multilevel"/>
    <w:tmpl w:val="BFF47C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" w15:restartNumberingAfterBreak="0">
    <w:nsid w:val="38A72BEF"/>
    <w:multiLevelType w:val="multilevel"/>
    <w:tmpl w:val="4170D8C6"/>
    <w:lvl w:ilvl="0">
      <w:start w:val="1"/>
      <w:numFmt w:val="decimal"/>
      <w:pStyle w:val="Heading1"/>
      <w:lvlText w:val="%1"/>
      <w:lvlJc w:val="left"/>
      <w:pPr>
        <w:ind w:left="6953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3F294E5F"/>
    <w:multiLevelType w:val="hybridMultilevel"/>
    <w:tmpl w:val="C3AAF9A2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4BEF496F"/>
    <w:multiLevelType w:val="multilevel"/>
    <w:tmpl w:val="BB5C48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5" w15:restartNumberingAfterBreak="0">
    <w:nsid w:val="59902B70"/>
    <w:multiLevelType w:val="hybridMultilevel"/>
    <w:tmpl w:val="53A2BE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61E57F7"/>
    <w:multiLevelType w:val="multilevel"/>
    <w:tmpl w:val="EB7468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Heading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628826157">
    <w:abstractNumId w:val="0"/>
  </w:num>
  <w:num w:numId="2" w16cid:durableId="303316569">
    <w:abstractNumId w:val="1"/>
  </w:num>
  <w:num w:numId="3" w16cid:durableId="1873371895">
    <w:abstractNumId w:val="2"/>
  </w:num>
  <w:num w:numId="4" w16cid:durableId="380133719">
    <w:abstractNumId w:val="6"/>
  </w:num>
  <w:num w:numId="5" w16cid:durableId="1994291396">
    <w:abstractNumId w:val="4"/>
  </w:num>
  <w:num w:numId="6" w16cid:durableId="2031374476">
    <w:abstractNumId w:val="5"/>
  </w:num>
  <w:num w:numId="7" w16cid:durableId="54991861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0NDe0MDM1NLA0MDFR0lEKTi0uzszPAykwrAUACzlh3CwAAAA="/>
  </w:docVars>
  <w:rsids>
    <w:rsidRoot w:val="00D0777A"/>
    <w:rsid w:val="000F7510"/>
    <w:rsid w:val="00135410"/>
    <w:rsid w:val="00162989"/>
    <w:rsid w:val="00176509"/>
    <w:rsid w:val="0028500F"/>
    <w:rsid w:val="002A1156"/>
    <w:rsid w:val="002B353D"/>
    <w:rsid w:val="002D42D8"/>
    <w:rsid w:val="00300DEE"/>
    <w:rsid w:val="003460A3"/>
    <w:rsid w:val="00380A08"/>
    <w:rsid w:val="003D4F89"/>
    <w:rsid w:val="00406365"/>
    <w:rsid w:val="004076F9"/>
    <w:rsid w:val="00462C27"/>
    <w:rsid w:val="004A62D7"/>
    <w:rsid w:val="00516645"/>
    <w:rsid w:val="0053081F"/>
    <w:rsid w:val="00557E88"/>
    <w:rsid w:val="00570046"/>
    <w:rsid w:val="00583F72"/>
    <w:rsid w:val="005F7BCE"/>
    <w:rsid w:val="00605916"/>
    <w:rsid w:val="00653A7C"/>
    <w:rsid w:val="00677AB2"/>
    <w:rsid w:val="00687978"/>
    <w:rsid w:val="00783C2B"/>
    <w:rsid w:val="007A5E3E"/>
    <w:rsid w:val="007C53FB"/>
    <w:rsid w:val="007D0E29"/>
    <w:rsid w:val="007D417B"/>
    <w:rsid w:val="007D71B0"/>
    <w:rsid w:val="007E30BC"/>
    <w:rsid w:val="00812103"/>
    <w:rsid w:val="00832E0C"/>
    <w:rsid w:val="00864829"/>
    <w:rsid w:val="00880F46"/>
    <w:rsid w:val="00941E90"/>
    <w:rsid w:val="00952946"/>
    <w:rsid w:val="0095502C"/>
    <w:rsid w:val="00957F5D"/>
    <w:rsid w:val="00971142"/>
    <w:rsid w:val="009B3DE8"/>
    <w:rsid w:val="009B437E"/>
    <w:rsid w:val="009C67AA"/>
    <w:rsid w:val="00A26802"/>
    <w:rsid w:val="00AA0BD0"/>
    <w:rsid w:val="00B97320"/>
    <w:rsid w:val="00C15BED"/>
    <w:rsid w:val="00C34B74"/>
    <w:rsid w:val="00CC7A67"/>
    <w:rsid w:val="00CD073D"/>
    <w:rsid w:val="00CD3F2A"/>
    <w:rsid w:val="00CD5FD3"/>
    <w:rsid w:val="00CE70F8"/>
    <w:rsid w:val="00D0777A"/>
    <w:rsid w:val="00D1685D"/>
    <w:rsid w:val="00D870B6"/>
    <w:rsid w:val="00DD5195"/>
    <w:rsid w:val="00DF551F"/>
    <w:rsid w:val="00E85DA2"/>
    <w:rsid w:val="00EB3EA8"/>
    <w:rsid w:val="00EC5ECE"/>
    <w:rsid w:val="00ED4BF5"/>
    <w:rsid w:val="00F643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79F24"/>
  <w15:chartTrackingRefBased/>
  <w15:docId w15:val="{B6F680FD-C0F9-43C0-A342-83D8C5C0F1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8500F"/>
    <w:rPr>
      <w:rFonts w:ascii="Tahoma" w:hAnsi="Tahoma" w:cstheme="majorBidi"/>
      <w:sz w:val="24"/>
      <w:szCs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7D417B"/>
    <w:pPr>
      <w:keepNext/>
      <w:keepLines/>
      <w:numPr>
        <w:numId w:val="3"/>
      </w:numPr>
      <w:spacing w:before="240" w:after="0"/>
      <w:outlineLvl w:val="0"/>
    </w:pPr>
    <w:rPr>
      <w:rFonts w:eastAsiaTheme="majorEastAsia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7D417B"/>
    <w:pPr>
      <w:keepNext/>
      <w:keepLines/>
      <w:numPr>
        <w:ilvl w:val="1"/>
        <w:numId w:val="3"/>
      </w:numPr>
      <w:spacing w:before="40" w:after="0"/>
      <w:outlineLvl w:val="1"/>
    </w:pPr>
    <w:rPr>
      <w:rFonts w:eastAsiaTheme="majorEastAsia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F7BCE"/>
    <w:pPr>
      <w:keepNext/>
      <w:keepLines/>
      <w:numPr>
        <w:ilvl w:val="2"/>
        <w:numId w:val="4"/>
      </w:numPr>
      <w:spacing w:before="40" w:after="0"/>
      <w:ind w:left="720"/>
      <w:outlineLvl w:val="2"/>
    </w:pPr>
    <w:rPr>
      <w:rFonts w:eastAsiaTheme="majorEastAsia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D417B"/>
    <w:rPr>
      <w:rFonts w:ascii="Times New Roman" w:eastAsiaTheme="majorEastAsia" w:hAnsi="Times New Roman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D417B"/>
    <w:rPr>
      <w:rFonts w:ascii="Times New Roman" w:eastAsiaTheme="majorEastAsia" w:hAnsi="Times New Roman" w:cstheme="majorBidi"/>
      <w:color w:val="2F5496" w:themeColor="accent1" w:themeShade="BF"/>
      <w:sz w:val="26"/>
      <w:szCs w:val="26"/>
    </w:rPr>
  </w:style>
  <w:style w:type="character" w:styleId="Strong">
    <w:name w:val="Strong"/>
    <w:basedOn w:val="DefaultParagraphFont"/>
    <w:uiPriority w:val="22"/>
    <w:qFormat/>
    <w:rsid w:val="00462C27"/>
    <w:rPr>
      <w:rFonts w:ascii="Times New Roman" w:hAnsi="Times New Roman"/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5F7BCE"/>
    <w:rPr>
      <w:rFonts w:ascii="Times New Roman" w:eastAsiaTheme="majorEastAsia" w:hAnsi="Times New Roman" w:cstheme="majorBidi"/>
      <w:color w:val="1F3763" w:themeColor="accent1" w:themeShade="7F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D0777A"/>
    <w:pPr>
      <w:spacing w:before="100" w:beforeAutospacing="1" w:after="100" w:afterAutospacing="1" w:line="240" w:lineRule="auto"/>
    </w:pPr>
    <w:rPr>
      <w:rFonts w:eastAsia="Times New Roman" w:cs="Times New Roman"/>
      <w:lang w:eastAsia="en-GB"/>
    </w:rPr>
  </w:style>
  <w:style w:type="paragraph" w:styleId="ListParagraph">
    <w:name w:val="List Paragraph"/>
    <w:basedOn w:val="Normal"/>
    <w:uiPriority w:val="34"/>
    <w:qFormat/>
    <w:rsid w:val="00E85DA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92573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customXml" Target="ink/ink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customXml" Target="ink/ink1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3-02-06T09:43:10.416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 18 399 0 0,'2'-8'0'0'0,"1"3"0"0"0,0 3 0 0 0,-2 1 0 0 0,0-1 0 0 0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3-02-06T09:39:40.899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3 8 12895 0 0,'0'0'1152'0'0,"-3"-8"-928"0"0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76</Words>
  <Characters>1009</Characters>
  <Application>Microsoft Office Word</Application>
  <DocSecurity>0</DocSecurity>
  <Lines>8</Lines>
  <Paragraphs>2</Paragraphs>
  <ScaleCrop>false</ScaleCrop>
  <Company/>
  <LinksUpToDate>false</LinksUpToDate>
  <CharactersWithSpaces>11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k Johnston</dc:creator>
  <cp:keywords/>
  <dc:description/>
  <cp:lastModifiedBy>Jack Johnston</cp:lastModifiedBy>
  <cp:revision>3</cp:revision>
  <dcterms:created xsi:type="dcterms:W3CDTF">2023-03-13T10:16:00Z</dcterms:created>
  <dcterms:modified xsi:type="dcterms:W3CDTF">2023-03-13T14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254e2f8-0057-442e-adbd-41d02e9ed3ee</vt:lpwstr>
  </property>
</Properties>
</file>